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4D5919" w14:textId="5E13A61C" w:rsidR="00D82B1B" w:rsidRPr="00173FCC" w:rsidRDefault="00DB2C7B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TA 504 Homework #</w:t>
      </w:r>
      <w:r w:rsidR="00DE79C9">
        <w:rPr>
          <w:b/>
          <w:sz w:val="28"/>
          <w:szCs w:val="28"/>
        </w:rPr>
        <w:t>9</w:t>
      </w:r>
    </w:p>
    <w:p w14:paraId="374D591A" w14:textId="50E5F9E6" w:rsidR="008C41B3" w:rsidRDefault="00DB2C7B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ue: </w:t>
      </w:r>
      <w:r w:rsidR="00E4154C">
        <w:rPr>
          <w:b/>
          <w:sz w:val="28"/>
          <w:szCs w:val="28"/>
        </w:rPr>
        <w:t>Tues</w:t>
      </w:r>
      <w:r>
        <w:rPr>
          <w:b/>
          <w:sz w:val="28"/>
          <w:szCs w:val="28"/>
        </w:rPr>
        <w:t xml:space="preserve">day, November </w:t>
      </w:r>
      <w:r w:rsidR="00DE79C9">
        <w:rPr>
          <w:b/>
          <w:sz w:val="28"/>
          <w:szCs w:val="28"/>
        </w:rPr>
        <w:t>1</w:t>
      </w:r>
      <w:r w:rsidR="00E4154C">
        <w:rPr>
          <w:b/>
          <w:sz w:val="28"/>
          <w:szCs w:val="28"/>
        </w:rPr>
        <w:t>4</w:t>
      </w:r>
    </w:p>
    <w:p w14:paraId="374D593C" w14:textId="131603C9" w:rsidR="00420A4C" w:rsidRDefault="00420A4C" w:rsidP="00787176">
      <w:pPr>
        <w:pStyle w:val="ListParagraph"/>
      </w:pPr>
    </w:p>
    <w:p w14:paraId="2941E49B" w14:textId="5FEBC7ED" w:rsidR="000134A3" w:rsidRDefault="000134A3" w:rsidP="00787176">
      <w:pPr>
        <w:pStyle w:val="ListParagraph"/>
      </w:pPr>
    </w:p>
    <w:p w14:paraId="7361C315" w14:textId="77777777" w:rsidR="000134A3" w:rsidRDefault="000134A3" w:rsidP="00787176">
      <w:pPr>
        <w:pStyle w:val="ListParagraph"/>
      </w:pPr>
    </w:p>
    <w:p w14:paraId="74A1D282" w14:textId="2EBC7EF3" w:rsidR="00023247" w:rsidRPr="008E39A4" w:rsidRDefault="00023247" w:rsidP="0087084F">
      <w:pPr>
        <w:pStyle w:val="ListParagraph"/>
        <w:ind w:hanging="180"/>
        <w:rPr>
          <w:b/>
          <w:bCs/>
          <w:color w:val="0070C0"/>
          <w:sz w:val="24"/>
          <w:szCs w:val="24"/>
        </w:rPr>
      </w:pPr>
      <w:r w:rsidRPr="008E39A4">
        <w:rPr>
          <w:b/>
          <w:bCs/>
          <w:color w:val="0070C0"/>
          <w:sz w:val="24"/>
          <w:szCs w:val="24"/>
        </w:rPr>
        <w:t>Problem 1.</w:t>
      </w:r>
    </w:p>
    <w:p w14:paraId="05D41366" w14:textId="7999AC7F" w:rsidR="00E95AEE" w:rsidRDefault="006D6056" w:rsidP="00556D17">
      <w:r>
        <w:t xml:space="preserve">            Le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be continuous random variables with pdf: </w:t>
      </w:r>
    </w:p>
    <w:p w14:paraId="21BA441A" w14:textId="508708A4" w:rsidR="00E95AEE" w:rsidRDefault="006A3475" w:rsidP="00556D17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3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r>
                        <w:rPr>
                          <w:rFonts w:ascii="Cambria Math" w:hAnsi="Cambria Math"/>
                        </w:rPr>
                        <m:t>4</m:t>
                      </m:r>
                    </m:den>
                  </m:f>
                  <m:r>
                    <w:rPr>
                      <w:rFonts w:ascii="Cambria Math" w:hAnsi="Cambria Math"/>
                    </w:rPr>
                    <m:t xml:space="preserve">,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f</m:t>
                  </m:r>
                  <m:r>
                    <w:rPr>
                      <w:rFonts w:ascii="Cambria Math" w:hAnsi="Cambria Math"/>
                    </w:rPr>
                    <m:t xml:space="preserve"> 0 ≤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≤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≤2.</m:t>
                  </m:r>
                </m:e>
                <m:e>
                  <m:r>
                    <w:rPr>
                      <w:rFonts w:ascii="Cambria Math" w:hAnsi="Cambria Math"/>
                    </w:rPr>
                    <m:t xml:space="preserve">0,   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otherwise</m:t>
                  </m:r>
                  <m:r>
                    <w:rPr>
                      <w:rFonts w:ascii="Cambria Math" w:hAnsi="Cambria Math"/>
                    </w:rPr>
                    <m:t xml:space="preserve">.                  </m:t>
                  </m:r>
                </m:e>
              </m:eqArr>
            </m:e>
          </m:d>
        </m:oMath>
      </m:oMathPara>
    </w:p>
    <w:p w14:paraId="4479E6A6" w14:textId="1AACFA01" w:rsidR="0086448A" w:rsidRDefault="0086448A" w:rsidP="00556D17">
      <w:r>
        <w:t xml:space="preserve">             </w:t>
      </w:r>
      <w:r w:rsidR="006D6056">
        <w:t xml:space="preserve">(a) Compute the expectation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6D6056">
        <w:t xml:space="preserve">. </w:t>
      </w:r>
    </w:p>
    <w:p w14:paraId="58DFE69D" w14:textId="06ECC554" w:rsidR="00556D17" w:rsidRDefault="0086448A" w:rsidP="00556D17">
      <w:r>
        <w:t xml:space="preserve">             </w:t>
      </w:r>
      <w:r w:rsidR="006D6056">
        <w:t xml:space="preserve">(b) </w:t>
      </w:r>
      <w:r w:rsidR="006E14B2">
        <w:t>W</w:t>
      </w:r>
      <w:r w:rsidR="006D6056">
        <w:t xml:space="preserve">hat is the expectation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×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136DD79C" w14:textId="39F5F6EC" w:rsidR="0086448A" w:rsidRDefault="00E55C30" w:rsidP="00556D17">
      <w:pPr>
        <w:rPr>
          <w:sz w:val="24"/>
          <w:szCs w:val="24"/>
        </w:rPr>
      </w:pPr>
      <w:r>
        <w:rPr>
          <w:sz w:val="24"/>
          <w:szCs w:val="24"/>
        </w:rPr>
        <w:t xml:space="preserve">            (c). </w:t>
      </w:r>
      <w:r w:rsidR="00C46E11">
        <w:t>Find the correlation coefficient of</w:t>
      </w:r>
      <w:r>
        <w:t xml:space="preserve"> Y</w:t>
      </w:r>
      <w:r w:rsidR="00C46E11" w:rsidRPr="00C46E11">
        <w:rPr>
          <w:vertAlign w:val="subscript"/>
        </w:rPr>
        <w:t>1</w:t>
      </w:r>
      <w:r>
        <w:t xml:space="preserve"> </w:t>
      </w:r>
      <w:r w:rsidR="006E14B2">
        <w:t xml:space="preserve">and </w:t>
      </w:r>
      <w:r>
        <w:t>Y</w:t>
      </w:r>
      <w:r w:rsidR="00C46E11" w:rsidRPr="00C46E11">
        <w:rPr>
          <w:vertAlign w:val="subscript"/>
        </w:rPr>
        <w:t>2</w:t>
      </w:r>
    </w:p>
    <w:p w14:paraId="2A495A86" w14:textId="06C941F4" w:rsidR="00EE4474" w:rsidRDefault="006E14B2" w:rsidP="00556D17">
      <w:r>
        <w:rPr>
          <w:sz w:val="24"/>
          <w:szCs w:val="24"/>
        </w:rPr>
        <w:t xml:space="preserve">            (d). Are </w:t>
      </w:r>
      <w:r>
        <w:t>Y</w:t>
      </w:r>
      <w:r w:rsidRPr="00C46E11">
        <w:rPr>
          <w:vertAlign w:val="subscript"/>
        </w:rPr>
        <w:t>1</w:t>
      </w:r>
      <w:r>
        <w:t xml:space="preserve"> and Y</w:t>
      </w:r>
      <w:r w:rsidRPr="00C46E11">
        <w:rPr>
          <w:vertAlign w:val="subscript"/>
        </w:rPr>
        <w:t>2</w:t>
      </w:r>
      <w:r>
        <w:t xml:space="preserve"> indep</w:t>
      </w:r>
      <w:r w:rsidR="00005789">
        <w:t>endent?</w:t>
      </w:r>
    </w:p>
    <w:p w14:paraId="70ADF1CD" w14:textId="62752C1D" w:rsidR="00EE4474" w:rsidRDefault="00EE4474" w:rsidP="00F6002E">
      <w:pPr>
        <w:jc w:val="center"/>
        <w:rPr>
          <w:sz w:val="24"/>
          <w:szCs w:val="24"/>
        </w:rPr>
      </w:pPr>
    </w:p>
    <w:p w14:paraId="323CA17F" w14:textId="77777777" w:rsidR="00E22498" w:rsidRDefault="00E22498" w:rsidP="00F6002E">
      <w:pPr>
        <w:jc w:val="center"/>
        <w:rPr>
          <w:sz w:val="24"/>
          <w:szCs w:val="24"/>
        </w:rPr>
      </w:pPr>
    </w:p>
    <w:p w14:paraId="7ADC6464" w14:textId="77777777" w:rsidR="00E22498" w:rsidRDefault="00E22498" w:rsidP="00E22498">
      <w:pPr>
        <w:pStyle w:val="ListParagraph"/>
        <w:rPr>
          <w:b/>
          <w:color w:val="0070C0"/>
          <w:sz w:val="24"/>
          <w:szCs w:val="24"/>
        </w:rPr>
      </w:pPr>
      <w:r>
        <w:rPr>
          <w:b/>
          <w:color w:val="0070C0"/>
          <w:sz w:val="24"/>
          <w:szCs w:val="24"/>
        </w:rPr>
        <w:t>Problem 2.</w:t>
      </w:r>
    </w:p>
    <w:p w14:paraId="57EFC4D9" w14:textId="488F684A" w:rsidR="00200654" w:rsidRDefault="00200654" w:rsidP="00023247">
      <w:pPr>
        <w:pStyle w:val="ListParagraph"/>
        <w:rPr>
          <w:rFonts w:eastAsiaTheme="minorEastAsia"/>
          <w:color w:val="C00000"/>
        </w:rPr>
      </w:pPr>
    </w:p>
    <w:p w14:paraId="7014A06D" w14:textId="387AF6D8" w:rsidR="00D25D61" w:rsidRDefault="004501D8" w:rsidP="00023247">
      <w:pPr>
        <w:pStyle w:val="ListParagraph"/>
      </w:pPr>
      <w:r>
        <w:t xml:space="preserve">A machine fills potato chip </w:t>
      </w:r>
      <w:r w:rsidR="00E22498">
        <w:t>bag</w:t>
      </w:r>
      <w:r>
        <w:t xml:space="preserve">. Although each bag should weigh 50 grams each and contain 5 milligrams of salt, in fact, because of differing machines, weight and amount of salt placed in each bag varies. Bivariate density function for this machine is </w:t>
      </w:r>
    </w:p>
    <w:p w14:paraId="605C903D" w14:textId="5769E400" w:rsidR="00517F24" w:rsidRDefault="00517F24" w:rsidP="00023247">
      <w:pPr>
        <w:pStyle w:val="ListParagraph"/>
      </w:pPr>
    </w:p>
    <w:p w14:paraId="345631C1" w14:textId="747D1A6D" w:rsidR="00A67445" w:rsidRDefault="006A3475" w:rsidP="00A6744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12</m:t>
                      </m:r>
                    </m:den>
                  </m:f>
                  <m:r>
                    <w:rPr>
                      <w:rFonts w:ascii="Cambria Math" w:hAnsi="Cambria Math"/>
                    </w:rPr>
                    <m:t xml:space="preserve">, 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f</m:t>
                  </m:r>
                  <m:r>
                    <w:rPr>
                      <w:rFonts w:ascii="Cambria Math" w:hAnsi="Cambria Math"/>
                    </w:rPr>
                    <m:t xml:space="preserve"> 49 ≤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≤51, 2≤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≤8.</m:t>
                  </m:r>
                </m:e>
                <m:e>
                  <m:r>
                    <w:rPr>
                      <w:rFonts w:ascii="Cambria Math" w:hAnsi="Cambria Math"/>
                    </w:rPr>
                    <m:t xml:space="preserve">0,         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otherwise</m:t>
                  </m:r>
                  <m:r>
                    <w:rPr>
                      <w:rFonts w:ascii="Cambria Math" w:hAnsi="Cambria Math"/>
                    </w:rPr>
                    <m:t xml:space="preserve">.                                  </m:t>
                  </m:r>
                </m:e>
              </m:eqArr>
            </m:e>
          </m:d>
        </m:oMath>
      </m:oMathPara>
    </w:p>
    <w:p w14:paraId="010C5BE3" w14:textId="50AF23BC" w:rsidR="00172A1E" w:rsidRDefault="00172A1E" w:rsidP="00172A1E">
      <w:r>
        <w:t xml:space="preserve">             (a) Compute the variance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970809"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970809">
        <w:rPr>
          <w:rFonts w:eastAsiaTheme="minorEastAsia"/>
        </w:rPr>
        <w:t xml:space="preserve"> respectively</w:t>
      </w:r>
      <w:r>
        <w:t xml:space="preserve">. </w:t>
      </w:r>
    </w:p>
    <w:p w14:paraId="522DC6A4" w14:textId="14922D55" w:rsidR="00172A1E" w:rsidRDefault="00172A1E" w:rsidP="00172A1E">
      <w:r>
        <w:t xml:space="preserve">             (b) What is the expectation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-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412A5DBE" w14:textId="50897C9E" w:rsidR="00172A1E" w:rsidRDefault="00172A1E" w:rsidP="00172A1E">
      <w:pPr>
        <w:rPr>
          <w:sz w:val="24"/>
          <w:szCs w:val="24"/>
        </w:rPr>
      </w:pPr>
      <w:r>
        <w:rPr>
          <w:sz w:val="24"/>
          <w:szCs w:val="24"/>
        </w:rPr>
        <w:t xml:space="preserve">            (c). </w:t>
      </w:r>
      <w:r>
        <w:t xml:space="preserve">Find the </w:t>
      </w:r>
      <w:r w:rsidR="00970809">
        <w:t>covariance</w:t>
      </w:r>
      <w:r>
        <w:t xml:space="preserve"> of Y</w:t>
      </w:r>
      <w:r w:rsidRPr="00C46E11">
        <w:rPr>
          <w:vertAlign w:val="subscript"/>
        </w:rPr>
        <w:t>1</w:t>
      </w:r>
      <w:r>
        <w:t xml:space="preserve"> and Y</w:t>
      </w:r>
      <w:r w:rsidRPr="00C46E11">
        <w:rPr>
          <w:vertAlign w:val="subscript"/>
        </w:rPr>
        <w:t>2</w:t>
      </w:r>
    </w:p>
    <w:p w14:paraId="115B1100" w14:textId="77777777" w:rsidR="00172A1E" w:rsidRDefault="00172A1E" w:rsidP="00172A1E">
      <w:r>
        <w:rPr>
          <w:sz w:val="24"/>
          <w:szCs w:val="24"/>
        </w:rPr>
        <w:t xml:space="preserve">            (d). Are </w:t>
      </w:r>
      <w:r>
        <w:t>Y</w:t>
      </w:r>
      <w:r w:rsidRPr="00C46E11">
        <w:rPr>
          <w:vertAlign w:val="subscript"/>
        </w:rPr>
        <w:t>1</w:t>
      </w:r>
      <w:r>
        <w:t xml:space="preserve"> and Y</w:t>
      </w:r>
      <w:r w:rsidRPr="00C46E11">
        <w:rPr>
          <w:vertAlign w:val="subscript"/>
        </w:rPr>
        <w:t>2</w:t>
      </w:r>
      <w:r>
        <w:t xml:space="preserve"> independent?</w:t>
      </w:r>
    </w:p>
    <w:p w14:paraId="145CB08A" w14:textId="76BCE019" w:rsidR="00A67445" w:rsidRDefault="00A67445" w:rsidP="00023247">
      <w:pPr>
        <w:pStyle w:val="ListParagraph"/>
      </w:pPr>
    </w:p>
    <w:p w14:paraId="505B133A" w14:textId="77777777" w:rsidR="00D25D61" w:rsidRPr="00970809" w:rsidRDefault="00D25D61" w:rsidP="00970809">
      <w:pPr>
        <w:rPr>
          <w:rFonts w:ascii="Batang" w:eastAsia="Batang" w:hAnsi="Batang" w:cs="Batang"/>
        </w:rPr>
      </w:pPr>
    </w:p>
    <w:p w14:paraId="68E0AA6F" w14:textId="77777777" w:rsidR="00E22498" w:rsidRPr="00970809" w:rsidRDefault="00E22498" w:rsidP="00970809">
      <w:pPr>
        <w:rPr>
          <w:rFonts w:eastAsiaTheme="minorEastAsia"/>
          <w:color w:val="C00000"/>
        </w:rPr>
      </w:pPr>
    </w:p>
    <w:sectPr w:rsidR="00E22498" w:rsidRPr="00970809" w:rsidSect="006B4520">
      <w:footerReference w:type="default" r:id="rId7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2BCFD7" w14:textId="77777777" w:rsidR="00FC204E" w:rsidRDefault="00FC204E" w:rsidP="006B4520">
      <w:pPr>
        <w:spacing w:after="0" w:line="240" w:lineRule="auto"/>
      </w:pPr>
      <w:r>
        <w:separator/>
      </w:r>
    </w:p>
  </w:endnote>
  <w:endnote w:type="continuationSeparator" w:id="0">
    <w:p w14:paraId="48A5B3BF" w14:textId="77777777" w:rsidR="00FC204E" w:rsidRDefault="00FC204E" w:rsidP="006B45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0838275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74D595E" w14:textId="77777777" w:rsidR="00420A4C" w:rsidRDefault="00420A4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00511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00511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74D595F" w14:textId="77777777" w:rsidR="00420A4C" w:rsidRDefault="00420A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C0B209" w14:textId="77777777" w:rsidR="00FC204E" w:rsidRDefault="00FC204E" w:rsidP="006B4520">
      <w:pPr>
        <w:spacing w:after="0" w:line="240" w:lineRule="auto"/>
      </w:pPr>
      <w:r>
        <w:separator/>
      </w:r>
    </w:p>
  </w:footnote>
  <w:footnote w:type="continuationSeparator" w:id="0">
    <w:p w14:paraId="4E90DCC4" w14:textId="77777777" w:rsidR="00FC204E" w:rsidRDefault="00FC204E" w:rsidP="006B45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1B3F4B"/>
    <w:multiLevelType w:val="hybridMultilevel"/>
    <w:tmpl w:val="0302AC86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338AE"/>
    <w:multiLevelType w:val="hybridMultilevel"/>
    <w:tmpl w:val="609CD1D4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C521BC"/>
    <w:multiLevelType w:val="multilevel"/>
    <w:tmpl w:val="130E6F12"/>
    <w:lvl w:ilvl="0">
      <w:start w:val="4"/>
      <w:numFmt w:val="decimal"/>
      <w:lvlText w:val="%1."/>
      <w:lvlJc w:val="left"/>
      <w:pPr>
        <w:ind w:left="443" w:hanging="443"/>
      </w:pPr>
      <w:rPr>
        <w:rFonts w:hint="default"/>
      </w:rPr>
    </w:lvl>
    <w:lvl w:ilvl="1">
      <w:start w:val="80"/>
      <w:numFmt w:val="decimal"/>
      <w:lvlText w:val="%1.%2."/>
      <w:lvlJc w:val="left"/>
      <w:pPr>
        <w:ind w:left="713" w:hanging="443"/>
      </w:pPr>
      <w:rPr>
        <w:rFonts w:hint="default"/>
        <w:b/>
        <w:color w:val="FF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62477BF"/>
    <w:multiLevelType w:val="hybridMultilevel"/>
    <w:tmpl w:val="656E9AD0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CA4AB5"/>
    <w:multiLevelType w:val="hybridMultilevel"/>
    <w:tmpl w:val="A3824F6C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6313FD"/>
    <w:multiLevelType w:val="hybridMultilevel"/>
    <w:tmpl w:val="8D20910A"/>
    <w:lvl w:ilvl="0" w:tplc="2662EF44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5A63B66"/>
    <w:multiLevelType w:val="multilevel"/>
    <w:tmpl w:val="AAD2D456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4A0B4330"/>
    <w:multiLevelType w:val="hybridMultilevel"/>
    <w:tmpl w:val="A34E59CC"/>
    <w:lvl w:ilvl="0" w:tplc="3824209C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5E5C2FF6"/>
    <w:multiLevelType w:val="hybridMultilevel"/>
    <w:tmpl w:val="26641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C83F11"/>
    <w:multiLevelType w:val="hybridMultilevel"/>
    <w:tmpl w:val="8DBCE75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5039AB"/>
    <w:multiLevelType w:val="hybridMultilevel"/>
    <w:tmpl w:val="38B83698"/>
    <w:lvl w:ilvl="0" w:tplc="57A0FCCE">
      <w:start w:val="1"/>
      <w:numFmt w:val="decimal"/>
      <w:lvlText w:val="%1."/>
      <w:lvlJc w:val="left"/>
      <w:pPr>
        <w:ind w:left="1440" w:hanging="360"/>
      </w:pPr>
      <w:rPr>
        <w:rFonts w:hint="default"/>
        <w:b/>
        <w:color w:val="00206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1AC5EC5"/>
    <w:multiLevelType w:val="hybridMultilevel"/>
    <w:tmpl w:val="ECD4399E"/>
    <w:lvl w:ilvl="0" w:tplc="C3CC07CE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61D901EB"/>
    <w:multiLevelType w:val="hybridMultilevel"/>
    <w:tmpl w:val="AA9CB7FC"/>
    <w:lvl w:ilvl="0" w:tplc="C19ADE16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75E47444"/>
    <w:multiLevelType w:val="hybridMultilevel"/>
    <w:tmpl w:val="01DE0D0E"/>
    <w:lvl w:ilvl="0" w:tplc="8EE2148E">
      <w:start w:val="1"/>
      <w:numFmt w:val="lowerLetter"/>
      <w:lvlText w:val="(%1)"/>
      <w:lvlJc w:val="left"/>
      <w:pPr>
        <w:ind w:left="23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105" w:hanging="360"/>
      </w:pPr>
    </w:lvl>
    <w:lvl w:ilvl="2" w:tplc="0409001B" w:tentative="1">
      <w:start w:val="1"/>
      <w:numFmt w:val="lowerRoman"/>
      <w:lvlText w:val="%3."/>
      <w:lvlJc w:val="right"/>
      <w:pPr>
        <w:ind w:left="3825" w:hanging="180"/>
      </w:pPr>
    </w:lvl>
    <w:lvl w:ilvl="3" w:tplc="0409000F" w:tentative="1">
      <w:start w:val="1"/>
      <w:numFmt w:val="decimal"/>
      <w:lvlText w:val="%4."/>
      <w:lvlJc w:val="left"/>
      <w:pPr>
        <w:ind w:left="4545" w:hanging="360"/>
      </w:pPr>
    </w:lvl>
    <w:lvl w:ilvl="4" w:tplc="04090019" w:tentative="1">
      <w:start w:val="1"/>
      <w:numFmt w:val="lowerLetter"/>
      <w:lvlText w:val="%5."/>
      <w:lvlJc w:val="left"/>
      <w:pPr>
        <w:ind w:left="5265" w:hanging="360"/>
      </w:pPr>
    </w:lvl>
    <w:lvl w:ilvl="5" w:tplc="0409001B" w:tentative="1">
      <w:start w:val="1"/>
      <w:numFmt w:val="lowerRoman"/>
      <w:lvlText w:val="%6."/>
      <w:lvlJc w:val="right"/>
      <w:pPr>
        <w:ind w:left="5985" w:hanging="180"/>
      </w:pPr>
    </w:lvl>
    <w:lvl w:ilvl="6" w:tplc="0409000F" w:tentative="1">
      <w:start w:val="1"/>
      <w:numFmt w:val="decimal"/>
      <w:lvlText w:val="%7."/>
      <w:lvlJc w:val="left"/>
      <w:pPr>
        <w:ind w:left="6705" w:hanging="360"/>
      </w:pPr>
    </w:lvl>
    <w:lvl w:ilvl="7" w:tplc="04090019" w:tentative="1">
      <w:start w:val="1"/>
      <w:numFmt w:val="lowerLetter"/>
      <w:lvlText w:val="%8."/>
      <w:lvlJc w:val="left"/>
      <w:pPr>
        <w:ind w:left="7425" w:hanging="360"/>
      </w:pPr>
    </w:lvl>
    <w:lvl w:ilvl="8" w:tplc="0409001B" w:tentative="1">
      <w:start w:val="1"/>
      <w:numFmt w:val="lowerRoman"/>
      <w:lvlText w:val="%9."/>
      <w:lvlJc w:val="right"/>
      <w:pPr>
        <w:ind w:left="8145" w:hanging="180"/>
      </w:pPr>
    </w:lvl>
  </w:abstractNum>
  <w:num w:numId="1" w16cid:durableId="477382864">
    <w:abstractNumId w:val="8"/>
  </w:num>
  <w:num w:numId="2" w16cid:durableId="31006785">
    <w:abstractNumId w:val="6"/>
  </w:num>
  <w:num w:numId="3" w16cid:durableId="1814366098">
    <w:abstractNumId w:val="2"/>
  </w:num>
  <w:num w:numId="4" w16cid:durableId="719018152">
    <w:abstractNumId w:val="11"/>
  </w:num>
  <w:num w:numId="5" w16cid:durableId="1113285664">
    <w:abstractNumId w:val="7"/>
  </w:num>
  <w:num w:numId="6" w16cid:durableId="631978157">
    <w:abstractNumId w:val="0"/>
  </w:num>
  <w:num w:numId="7" w16cid:durableId="95249292">
    <w:abstractNumId w:val="1"/>
  </w:num>
  <w:num w:numId="8" w16cid:durableId="1287003003">
    <w:abstractNumId w:val="4"/>
  </w:num>
  <w:num w:numId="9" w16cid:durableId="1633898650">
    <w:abstractNumId w:val="3"/>
  </w:num>
  <w:num w:numId="10" w16cid:durableId="1598556639">
    <w:abstractNumId w:val="10"/>
  </w:num>
  <w:num w:numId="11" w16cid:durableId="1464814357">
    <w:abstractNumId w:val="12"/>
  </w:num>
  <w:num w:numId="12" w16cid:durableId="1854606592">
    <w:abstractNumId w:val="9"/>
  </w:num>
  <w:num w:numId="13" w16cid:durableId="865483222">
    <w:abstractNumId w:val="5"/>
  </w:num>
  <w:num w:numId="14" w16cid:durableId="162642082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NTU0tTC0MDQzMTFT0lEKTi0uzszPAykwNKsFANpLTf0tAAAA"/>
  </w:docVars>
  <w:rsids>
    <w:rsidRoot w:val="008C41B3"/>
    <w:rsid w:val="00003A1E"/>
    <w:rsid w:val="00005789"/>
    <w:rsid w:val="00010832"/>
    <w:rsid w:val="000134A3"/>
    <w:rsid w:val="00016039"/>
    <w:rsid w:val="00023247"/>
    <w:rsid w:val="0003186A"/>
    <w:rsid w:val="00034347"/>
    <w:rsid w:val="00044613"/>
    <w:rsid w:val="000452DE"/>
    <w:rsid w:val="0004671E"/>
    <w:rsid w:val="000632DB"/>
    <w:rsid w:val="00071BD8"/>
    <w:rsid w:val="0007233D"/>
    <w:rsid w:val="00084CFC"/>
    <w:rsid w:val="00094961"/>
    <w:rsid w:val="000B1922"/>
    <w:rsid w:val="000C66DC"/>
    <w:rsid w:val="000D0284"/>
    <w:rsid w:val="000D04AE"/>
    <w:rsid w:val="000D32AB"/>
    <w:rsid w:val="000D7904"/>
    <w:rsid w:val="0010155D"/>
    <w:rsid w:val="00111130"/>
    <w:rsid w:val="0011558D"/>
    <w:rsid w:val="00131FDD"/>
    <w:rsid w:val="001523D9"/>
    <w:rsid w:val="00154655"/>
    <w:rsid w:val="001704C8"/>
    <w:rsid w:val="0017177C"/>
    <w:rsid w:val="00172A1E"/>
    <w:rsid w:val="00173FCC"/>
    <w:rsid w:val="00177F82"/>
    <w:rsid w:val="00185021"/>
    <w:rsid w:val="0018561E"/>
    <w:rsid w:val="00190CAA"/>
    <w:rsid w:val="001A1C70"/>
    <w:rsid w:val="001A2D5A"/>
    <w:rsid w:val="001A5053"/>
    <w:rsid w:val="001A5124"/>
    <w:rsid w:val="001B3E66"/>
    <w:rsid w:val="001C4F1E"/>
    <w:rsid w:val="001C54C6"/>
    <w:rsid w:val="001C6A78"/>
    <w:rsid w:val="001C708E"/>
    <w:rsid w:val="00200511"/>
    <w:rsid w:val="00200654"/>
    <w:rsid w:val="002124E1"/>
    <w:rsid w:val="002348F4"/>
    <w:rsid w:val="002576A8"/>
    <w:rsid w:val="00257BC0"/>
    <w:rsid w:val="00261488"/>
    <w:rsid w:val="0028288F"/>
    <w:rsid w:val="00292E9C"/>
    <w:rsid w:val="00293EF5"/>
    <w:rsid w:val="00295652"/>
    <w:rsid w:val="002A1A4C"/>
    <w:rsid w:val="002B11A2"/>
    <w:rsid w:val="002B3968"/>
    <w:rsid w:val="002B5426"/>
    <w:rsid w:val="002B56EF"/>
    <w:rsid w:val="002C402F"/>
    <w:rsid w:val="002C77AD"/>
    <w:rsid w:val="002D3FFE"/>
    <w:rsid w:val="002E710A"/>
    <w:rsid w:val="00302888"/>
    <w:rsid w:val="0031727D"/>
    <w:rsid w:val="0032184D"/>
    <w:rsid w:val="003358F8"/>
    <w:rsid w:val="00336E20"/>
    <w:rsid w:val="003410E0"/>
    <w:rsid w:val="0035007F"/>
    <w:rsid w:val="0037382A"/>
    <w:rsid w:val="00373D10"/>
    <w:rsid w:val="003A0FDD"/>
    <w:rsid w:val="003C4D4F"/>
    <w:rsid w:val="003C53B1"/>
    <w:rsid w:val="003F534E"/>
    <w:rsid w:val="003F77FD"/>
    <w:rsid w:val="00406F59"/>
    <w:rsid w:val="0041547A"/>
    <w:rsid w:val="0041613C"/>
    <w:rsid w:val="00420A4C"/>
    <w:rsid w:val="00423E6F"/>
    <w:rsid w:val="004327A2"/>
    <w:rsid w:val="004342F7"/>
    <w:rsid w:val="004432ED"/>
    <w:rsid w:val="004501D8"/>
    <w:rsid w:val="00450CCD"/>
    <w:rsid w:val="004531A2"/>
    <w:rsid w:val="00453EC7"/>
    <w:rsid w:val="004547CE"/>
    <w:rsid w:val="004559AB"/>
    <w:rsid w:val="00466571"/>
    <w:rsid w:val="00482E96"/>
    <w:rsid w:val="00485481"/>
    <w:rsid w:val="004A2B32"/>
    <w:rsid w:val="004B38D1"/>
    <w:rsid w:val="004B46C6"/>
    <w:rsid w:val="004C5668"/>
    <w:rsid w:val="004C5AF8"/>
    <w:rsid w:val="004C6E16"/>
    <w:rsid w:val="004D1E6E"/>
    <w:rsid w:val="004E1C67"/>
    <w:rsid w:val="004E312B"/>
    <w:rsid w:val="004F0509"/>
    <w:rsid w:val="004F6542"/>
    <w:rsid w:val="004F7543"/>
    <w:rsid w:val="005061CB"/>
    <w:rsid w:val="00510C06"/>
    <w:rsid w:val="0051731E"/>
    <w:rsid w:val="00517F24"/>
    <w:rsid w:val="00527376"/>
    <w:rsid w:val="0053428C"/>
    <w:rsid w:val="0053570F"/>
    <w:rsid w:val="00556D17"/>
    <w:rsid w:val="0057257B"/>
    <w:rsid w:val="00577449"/>
    <w:rsid w:val="00584C5F"/>
    <w:rsid w:val="00591E9F"/>
    <w:rsid w:val="005B500C"/>
    <w:rsid w:val="005E0D72"/>
    <w:rsid w:val="005E0FB6"/>
    <w:rsid w:val="005E7479"/>
    <w:rsid w:val="005F0A55"/>
    <w:rsid w:val="005F117E"/>
    <w:rsid w:val="00610285"/>
    <w:rsid w:val="00627D7E"/>
    <w:rsid w:val="00630FF9"/>
    <w:rsid w:val="00664B00"/>
    <w:rsid w:val="006803FC"/>
    <w:rsid w:val="0068522B"/>
    <w:rsid w:val="00687314"/>
    <w:rsid w:val="0068734F"/>
    <w:rsid w:val="006A656B"/>
    <w:rsid w:val="006B4520"/>
    <w:rsid w:val="006C6CA7"/>
    <w:rsid w:val="006D1524"/>
    <w:rsid w:val="006D4FC2"/>
    <w:rsid w:val="006D6056"/>
    <w:rsid w:val="006E14B2"/>
    <w:rsid w:val="006E23F8"/>
    <w:rsid w:val="006E5031"/>
    <w:rsid w:val="00700B83"/>
    <w:rsid w:val="0070192D"/>
    <w:rsid w:val="007048C4"/>
    <w:rsid w:val="0071137D"/>
    <w:rsid w:val="00740D58"/>
    <w:rsid w:val="00753716"/>
    <w:rsid w:val="00754BC0"/>
    <w:rsid w:val="00776062"/>
    <w:rsid w:val="00787176"/>
    <w:rsid w:val="0079427A"/>
    <w:rsid w:val="007A1EDE"/>
    <w:rsid w:val="007A2B14"/>
    <w:rsid w:val="007D0AB9"/>
    <w:rsid w:val="007D1D8C"/>
    <w:rsid w:val="007D26CE"/>
    <w:rsid w:val="007D4FAB"/>
    <w:rsid w:val="007F2AEF"/>
    <w:rsid w:val="007F2DE3"/>
    <w:rsid w:val="00802F56"/>
    <w:rsid w:val="00824C83"/>
    <w:rsid w:val="00842594"/>
    <w:rsid w:val="00846E00"/>
    <w:rsid w:val="00852601"/>
    <w:rsid w:val="00857922"/>
    <w:rsid w:val="00857A86"/>
    <w:rsid w:val="00863C9A"/>
    <w:rsid w:val="0086448A"/>
    <w:rsid w:val="0087084F"/>
    <w:rsid w:val="008802A6"/>
    <w:rsid w:val="00885131"/>
    <w:rsid w:val="008860A6"/>
    <w:rsid w:val="00887198"/>
    <w:rsid w:val="00897B26"/>
    <w:rsid w:val="008A78B0"/>
    <w:rsid w:val="008B6878"/>
    <w:rsid w:val="008C41B3"/>
    <w:rsid w:val="008C64B8"/>
    <w:rsid w:val="008C6A40"/>
    <w:rsid w:val="008D2DB5"/>
    <w:rsid w:val="008E00B7"/>
    <w:rsid w:val="008E39A4"/>
    <w:rsid w:val="008F1306"/>
    <w:rsid w:val="00936BBE"/>
    <w:rsid w:val="009417A7"/>
    <w:rsid w:val="00944F86"/>
    <w:rsid w:val="0096297B"/>
    <w:rsid w:val="00970809"/>
    <w:rsid w:val="00981873"/>
    <w:rsid w:val="00981C4F"/>
    <w:rsid w:val="00985327"/>
    <w:rsid w:val="009875E4"/>
    <w:rsid w:val="0098771D"/>
    <w:rsid w:val="009A01AB"/>
    <w:rsid w:val="009A09D8"/>
    <w:rsid w:val="009A5666"/>
    <w:rsid w:val="009B191B"/>
    <w:rsid w:val="009B37DA"/>
    <w:rsid w:val="009C143E"/>
    <w:rsid w:val="009D35AC"/>
    <w:rsid w:val="009E205E"/>
    <w:rsid w:val="00A00BE7"/>
    <w:rsid w:val="00A038BE"/>
    <w:rsid w:val="00A10117"/>
    <w:rsid w:val="00A25719"/>
    <w:rsid w:val="00A54230"/>
    <w:rsid w:val="00A61B92"/>
    <w:rsid w:val="00A63F12"/>
    <w:rsid w:val="00A67445"/>
    <w:rsid w:val="00A67BE4"/>
    <w:rsid w:val="00A73AEE"/>
    <w:rsid w:val="00A74347"/>
    <w:rsid w:val="00A8482E"/>
    <w:rsid w:val="00A93E7C"/>
    <w:rsid w:val="00AB5950"/>
    <w:rsid w:val="00AC70A1"/>
    <w:rsid w:val="00AD24CE"/>
    <w:rsid w:val="00AE182D"/>
    <w:rsid w:val="00AE3F3D"/>
    <w:rsid w:val="00AE7AA2"/>
    <w:rsid w:val="00AF238F"/>
    <w:rsid w:val="00B04616"/>
    <w:rsid w:val="00B2146E"/>
    <w:rsid w:val="00B34BF9"/>
    <w:rsid w:val="00B479F2"/>
    <w:rsid w:val="00B66FF1"/>
    <w:rsid w:val="00B71EA2"/>
    <w:rsid w:val="00B92092"/>
    <w:rsid w:val="00BA0637"/>
    <w:rsid w:val="00BA59DE"/>
    <w:rsid w:val="00BA5C46"/>
    <w:rsid w:val="00BA772F"/>
    <w:rsid w:val="00BB0ECB"/>
    <w:rsid w:val="00BB75DC"/>
    <w:rsid w:val="00BB793C"/>
    <w:rsid w:val="00BD3971"/>
    <w:rsid w:val="00BE297B"/>
    <w:rsid w:val="00BE4488"/>
    <w:rsid w:val="00BE5D65"/>
    <w:rsid w:val="00BF04F0"/>
    <w:rsid w:val="00BF1069"/>
    <w:rsid w:val="00BF4171"/>
    <w:rsid w:val="00BF5227"/>
    <w:rsid w:val="00C00EC0"/>
    <w:rsid w:val="00C21E73"/>
    <w:rsid w:val="00C46E11"/>
    <w:rsid w:val="00C471B1"/>
    <w:rsid w:val="00C53F3E"/>
    <w:rsid w:val="00C61C8C"/>
    <w:rsid w:val="00C63799"/>
    <w:rsid w:val="00C72F9A"/>
    <w:rsid w:val="00C74ED3"/>
    <w:rsid w:val="00C752FA"/>
    <w:rsid w:val="00CE33FB"/>
    <w:rsid w:val="00CF029F"/>
    <w:rsid w:val="00CF234F"/>
    <w:rsid w:val="00D04D7C"/>
    <w:rsid w:val="00D06929"/>
    <w:rsid w:val="00D10EB2"/>
    <w:rsid w:val="00D25D61"/>
    <w:rsid w:val="00D26EDE"/>
    <w:rsid w:val="00D42CFA"/>
    <w:rsid w:val="00D45EEB"/>
    <w:rsid w:val="00D46E36"/>
    <w:rsid w:val="00D656BD"/>
    <w:rsid w:val="00D74821"/>
    <w:rsid w:val="00D82B1B"/>
    <w:rsid w:val="00D82BEE"/>
    <w:rsid w:val="00D84ED9"/>
    <w:rsid w:val="00D9219A"/>
    <w:rsid w:val="00D92519"/>
    <w:rsid w:val="00DB2C7B"/>
    <w:rsid w:val="00DB7817"/>
    <w:rsid w:val="00DC73D8"/>
    <w:rsid w:val="00DD0D35"/>
    <w:rsid w:val="00DE638B"/>
    <w:rsid w:val="00DE79C9"/>
    <w:rsid w:val="00E04A1E"/>
    <w:rsid w:val="00E110F2"/>
    <w:rsid w:val="00E12ADF"/>
    <w:rsid w:val="00E12C49"/>
    <w:rsid w:val="00E13D38"/>
    <w:rsid w:val="00E17693"/>
    <w:rsid w:val="00E22498"/>
    <w:rsid w:val="00E261CA"/>
    <w:rsid w:val="00E3437C"/>
    <w:rsid w:val="00E4154C"/>
    <w:rsid w:val="00E41C2E"/>
    <w:rsid w:val="00E50DC8"/>
    <w:rsid w:val="00E55C30"/>
    <w:rsid w:val="00E61B75"/>
    <w:rsid w:val="00E77622"/>
    <w:rsid w:val="00E95AEE"/>
    <w:rsid w:val="00E962CC"/>
    <w:rsid w:val="00EB6F42"/>
    <w:rsid w:val="00EC45AD"/>
    <w:rsid w:val="00ED134B"/>
    <w:rsid w:val="00EE4474"/>
    <w:rsid w:val="00EE668B"/>
    <w:rsid w:val="00EF00D2"/>
    <w:rsid w:val="00EF4DCF"/>
    <w:rsid w:val="00F05C74"/>
    <w:rsid w:val="00F26D98"/>
    <w:rsid w:val="00F3606C"/>
    <w:rsid w:val="00F4406D"/>
    <w:rsid w:val="00F6002E"/>
    <w:rsid w:val="00F84D8D"/>
    <w:rsid w:val="00F91033"/>
    <w:rsid w:val="00F96B2A"/>
    <w:rsid w:val="00FB2261"/>
    <w:rsid w:val="00FC204E"/>
    <w:rsid w:val="00FD593C"/>
    <w:rsid w:val="00FE0DB6"/>
    <w:rsid w:val="00FF61F3"/>
    <w:rsid w:val="00FF6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4D5919"/>
  <w15:chartTrackingRefBased/>
  <w15:docId w15:val="{C9705670-63F0-4042-A72E-016A938AB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2A1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04A1E"/>
    <w:rPr>
      <w:color w:val="808080"/>
    </w:rPr>
  </w:style>
  <w:style w:type="paragraph" w:styleId="ListParagraph">
    <w:name w:val="List Paragraph"/>
    <w:basedOn w:val="Normal"/>
    <w:uiPriority w:val="34"/>
    <w:qFormat/>
    <w:rsid w:val="00E04A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4520"/>
  </w:style>
  <w:style w:type="paragraph" w:styleId="Footer">
    <w:name w:val="footer"/>
    <w:basedOn w:val="Normal"/>
    <w:link w:val="Foot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4520"/>
  </w:style>
  <w:style w:type="paragraph" w:styleId="NoSpacing">
    <w:name w:val="No Spacing"/>
    <w:uiPriority w:val="1"/>
    <w:qFormat/>
    <w:rsid w:val="006D4FC2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2D3FF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3</Words>
  <Characters>93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3</cp:revision>
  <cp:lastPrinted>2023-11-06T16:15:00Z</cp:lastPrinted>
  <dcterms:created xsi:type="dcterms:W3CDTF">2023-11-06T16:14:00Z</dcterms:created>
  <dcterms:modified xsi:type="dcterms:W3CDTF">2023-11-06T16:15:00Z</dcterms:modified>
</cp:coreProperties>
</file>